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Peru</w:t>
      </w:r>
      <w:r>
        <w:t xml:space="preserve"> </w:t>
      </w:r>
      <w:r>
        <w:t xml:space="preserve">Lima</w:t>
      </w:r>
    </w:p>
    <w:p>
      <w:pPr>
        <w:pStyle w:val="FirstParagraph"/>
      </w:pPr>
      <w:r>
        <w:rPr>
          <w:bCs/>
          <w:b/>
        </w:rPr>
        <w:t xml:space="preserve">John Doe</w:t>
      </w:r>
      <w:r>
        <w:br/>
      </w:r>
      <w:r>
        <w:t xml:space="preserve">123 Calle Principal, Miraflores, Lima, Peru</w:t>
      </w:r>
      <w:r>
        <w:br/>
      </w:r>
      <w:r>
        <w:t xml:space="preserve">john.doe@email.com | +51 987 654 3210</w:t>
      </w:r>
    </w:p>
    <w:p>
      <w:pPr>
        <w:pStyle w:val="BodyText"/>
      </w:pPr>
      <w:r>
        <w:t xml:space="preserve">Date: October 25, 2023</w:t>
      </w:r>
    </w:p>
    <w:p>
      <w:pPr>
        <w:pStyle w:val="BodyText"/>
      </w:pPr>
      <w:r>
        <w:rPr>
          <w:bCs/>
          <w:b/>
        </w:rPr>
        <w:t xml:space="preserve">Ms. Maria Gómez</w:t>
      </w:r>
      <w:r>
        <w:br/>
      </w:r>
      <w:r>
        <w:t xml:space="preserve">Hiring Manager</w:t>
      </w:r>
      <w:r>
        <w:br/>
      </w:r>
      <w:r>
        <w:t xml:space="preserve">Peru Lima Media Group</w:t>
      </w:r>
      <w:r>
        <w:br/>
      </w:r>
      <w:r>
        <w:t xml:space="preserve">Avenida Arequipa 456, Surco, Lima, Peru</w:t>
      </w:r>
    </w:p>
    <w:bookmarkStart w:id="20" w:name="cover-letter"/>
    <w:p>
      <w:pPr>
        <w:pStyle w:val="Heading1"/>
      </w:pPr>
      <w:r>
        <w:t xml:space="preserve">Cover Letter</w:t>
      </w:r>
    </w:p>
    <w:p>
      <w:pPr>
        <w:pStyle w:val="FirstParagraph"/>
      </w:pPr>
      <w:r>
        <w:t xml:space="preserve">Dear Ms. Gómez,</w:t>
      </w:r>
    </w:p>
    <w:p>
      <w:pPr>
        <w:pStyle w:val="BodyText"/>
      </w:pPr>
      <w:r>
        <w:t xml:space="preserve">I am writing to express my enthusiastic interest in the Editor position at your esteemed organization in Peru Lima. As a dedicated and detail-oriented professional with over a decade of experience in editorial roles, I am confident that my skills, cultural awareness, and passion for storytelling align perfectly with the values and mission of Peru Lima Media Group. This opportunity to contribute to a dynamic media landscape in one of Latin America’s most vibrant cities is both thrilling and deeply personal.</w:t>
      </w:r>
    </w:p>
    <w:p>
      <w:pPr>
        <w:pStyle w:val="BodyText"/>
      </w:pPr>
      <w:r>
        <w:t xml:space="preserve">My journey as an Editor has been rooted in fostering clarity, creativity, and cultural relevance. Over the years, I have worked with diverse publications ranging from digital magazines to print newspapers, always striving to elevate the voices of writers while ensuring content resonates with its intended audience. In Peru Lima, where media plays a pivotal role in shaping public discourse and preserving cultural identity, I see an unparalleled opportunity to make a meaningful impact. My background in editing not only equips me with technical expertise but also a deep appreciation for the nuances of language and storytelling that are essential to connecting with readers in this region.</w:t>
      </w:r>
    </w:p>
    <w:p>
      <w:pPr>
        <w:pStyle w:val="BodyText"/>
      </w:pPr>
      <w:r>
        <w:t xml:space="preserve">One of my core strengths as an Editor is my ability to balance precision with creativity. I understand that effective editing goes beyond correcting grammar or syntax—it involves understanding the intent behind the words and refining them to achieve maximum impact. In Peru Lima, where media often serves as a bridge between local communities and global conversations, this skill is invaluable. For instance, while working with a digital platform focused on Peruvian culture, I spearheaded an initiative to incorporate indigenous languages into featured articles. This project not only enriched the content but also fostered inclusivity and deeper engagement with readers from diverse backgrounds.</w:t>
      </w:r>
    </w:p>
    <w:p>
      <w:pPr>
        <w:pStyle w:val="BodyText"/>
      </w:pPr>
      <w:r>
        <w:t xml:space="preserve">My experience in Peru Lima’s media ecosystem is particularly relevant to this role. I have closely followed the evolution of publications such as</w:t>
      </w:r>
      <w:r>
        <w:t xml:space="preserve"> </w:t>
      </w:r>
      <w:r>
        <w:rPr>
          <w:iCs/>
          <w:i/>
        </w:rPr>
        <w:t xml:space="preserve">La República</w:t>
      </w:r>
      <w:r>
        <w:t xml:space="preserve">,</w:t>
      </w:r>
      <w:r>
        <w:t xml:space="preserve"> </w:t>
      </w:r>
      <w:r>
        <w:rPr>
          <w:iCs/>
          <w:i/>
        </w:rPr>
        <w:t xml:space="preserve">El Comercio</w:t>
      </w:r>
      <w:r>
        <w:t xml:space="preserve">, and local digital outlets, recognizing the challenges and opportunities that arise in a rapidly changing industry. The demand for high-quality, culturally resonant content has never been greater, and I am eager to contribute my expertise to support your team in meeting these expectations. Whether it’s refining journalistic pieces, ensuring consistency in branding, or adapting content for multimedia formats, I am committed to upholding the highest standards of editorial excellence.</w:t>
      </w:r>
    </w:p>
    <w:p>
      <w:pPr>
        <w:pStyle w:val="BodyText"/>
      </w:pPr>
      <w:r>
        <w:t xml:space="preserve">What sets me apart as an Editor is my adaptability and forward-thinking approach. In Peru Lima, where digital transformation is reshaping how media is consumed, I have actively embraced tools and strategies that enhance efficiency without compromising quality. For example, I have integrated AI-powered editing software to streamline workflows while maintaining the human touch that defines great journalism. Additionally, I have led workshops for writers on navigating the complexities of modern media landscapes, emphasizing the importance of accuracy, ethical reporting, and audience engagement—principles that are central to your organization’s reputation.</w:t>
      </w:r>
    </w:p>
    <w:p>
      <w:pPr>
        <w:pStyle w:val="BodyText"/>
      </w:pPr>
      <w:r>
        <w:t xml:space="preserve">My dedication to editorial work is further reinforced by my understanding of Peru Lima’s unique cultural and societal dynamics. Growing up in this city has instilled in me a profound respect for its rich traditions, diverse communities, and evolving narratives. I believe that effective editing must reflect the realities of the audience it serves. Whether it’s crafting headlines that capture the essence of local news or ensuring that stories about Peru’s heritage are presented with authenticity, I approach every task with this perspective in mind.</w:t>
      </w:r>
    </w:p>
    <w:p>
      <w:pPr>
        <w:pStyle w:val="BodyText"/>
      </w:pPr>
      <w:r>
        <w:t xml:space="preserve">Moreover, my collaborative spirit and ability to work within cross-functional teams make me an asset to any editorial environment. In my previous role as Lead Editor at a leading online news outlet, I collaborated closely with journalists, designers, and social media managers to create cohesive content strategies that boosted reader engagement by 30% over two years. This experience has taught me the importance of communication, adaptability, and a shared vision—qualities I am eager to bring to your team in Peru Lima.</w:t>
      </w:r>
    </w:p>
    <w:p>
      <w:pPr>
        <w:pStyle w:val="BodyText"/>
      </w:pPr>
      <w:r>
        <w:t xml:space="preserve">I am particularly drawn to your organization’s commitment to innovation and integrity in journalism. Your publications have consistently set benchmarks for quality and relevance, and I would be honored to contribute my skills to continue this legacy. In Peru Lima, where the media landscape is as competitive as it is vital, I am confident that my experience, cultural insight, and passion for editorial work will enable me to make a significant contribution.</w:t>
      </w:r>
    </w:p>
    <w:p>
      <w:pPr>
        <w:pStyle w:val="BodyText"/>
      </w:pPr>
      <w:r>
        <w:t xml:space="preserve">Thank you for considering my application. I would be delighted to discuss how my background and vision align with your goals. Please feel free to contact me at +51 987 654 3210 or john.doe@email.com at your earliest convenience. I look forward to the opportunity to contribute to the continued success of Peru Lima Media Group.</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Peru Lima</dc:title>
  <dc:creator/>
  <dc:language>en</dc:language>
  <cp:keywords/>
  <dcterms:created xsi:type="dcterms:W3CDTF">2026-07-15T04:03:37Z</dcterms:created>
  <dcterms:modified xsi:type="dcterms:W3CDTF">2026-07-15T04:03:37Z</dcterms:modified>
</cp:coreProperties>
</file>

<file path=docProps/custom.xml><?xml version="1.0" encoding="utf-8"?>
<Properties xmlns="http://schemas.openxmlformats.org/officeDocument/2006/custom-properties" xmlns:vt="http://schemas.openxmlformats.org/officeDocument/2006/docPropsVTypes"/>
</file>